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440" w:type="dxa"/>
        <w:tblLook w:val="04A0" w:firstRow="1" w:lastRow="0" w:firstColumn="1" w:lastColumn="0" w:noHBand="0" w:noVBand="1"/>
      </w:tblPr>
      <w:tblGrid>
        <w:gridCol w:w="1530"/>
        <w:gridCol w:w="2663"/>
        <w:gridCol w:w="4627"/>
        <w:gridCol w:w="1620"/>
      </w:tblGrid>
      <w:tr w:rsidR="00A92F98" w:rsidRPr="00A92F98" w14:paraId="66FBE2C0" w14:textId="77777777" w:rsidTr="00A92F98">
        <w:trPr>
          <w:trHeight w:val="960"/>
        </w:trPr>
        <w:tc>
          <w:tcPr>
            <w:tcW w:w="41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vAlign w:val="center"/>
            <w:hideMark/>
          </w:tcPr>
          <w:p w14:paraId="2900AC2F" w14:textId="77777777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  <w:b/>
                <w:bCs/>
                <w:color w:val="FFFFFF"/>
                <w:sz w:val="24"/>
                <w:szCs w:val="24"/>
              </w:rPr>
            </w:pPr>
            <w:bookmarkStart w:id="0" w:name="_GoBack"/>
            <w:bookmarkEnd w:id="0"/>
            <w:r w:rsidRPr="00A92F98">
              <w:rPr>
                <w:rFonts w:ascii="Corbel" w:eastAsia="Times New Roman" w:hAnsi="Corbel" w:cs="Calibri"/>
                <w:b/>
                <w:bCs/>
                <w:color w:val="FFFFFF"/>
                <w:sz w:val="24"/>
                <w:szCs w:val="24"/>
              </w:rPr>
              <w:t>&lt;Business Name&gt;</w:t>
            </w:r>
          </w:p>
        </w:tc>
        <w:tc>
          <w:tcPr>
            <w:tcW w:w="62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center"/>
            <w:hideMark/>
          </w:tcPr>
          <w:p w14:paraId="19DA4E55" w14:textId="77777777" w:rsidR="00A92F98" w:rsidRPr="00A92F98" w:rsidRDefault="00A92F98" w:rsidP="00A92F98">
            <w:pPr>
              <w:spacing w:after="0" w:line="240" w:lineRule="auto"/>
              <w:jc w:val="right"/>
              <w:rPr>
                <w:rFonts w:ascii="Corbel" w:eastAsia="Times New Roman" w:hAnsi="Corbel" w:cs="Calibri"/>
                <w:b/>
                <w:bCs/>
                <w:color w:val="FFFFFF"/>
                <w:sz w:val="32"/>
                <w:szCs w:val="32"/>
              </w:rPr>
            </w:pPr>
            <w:r w:rsidRPr="00A92F98">
              <w:rPr>
                <w:rFonts w:ascii="Corbel" w:eastAsia="Times New Roman" w:hAnsi="Corbel" w:cs="Calibri"/>
                <w:b/>
                <w:bCs/>
                <w:color w:val="FFFFFF"/>
                <w:sz w:val="32"/>
                <w:szCs w:val="32"/>
              </w:rPr>
              <w:t>BUSINESS PRICE LIST   &lt;YYYY&gt;</w:t>
            </w:r>
          </w:p>
        </w:tc>
      </w:tr>
      <w:tr w:rsidR="00A92F98" w:rsidRPr="00A92F98" w14:paraId="1A183DE3" w14:textId="77777777" w:rsidTr="00A92F98">
        <w:trPr>
          <w:trHeight w:val="72"/>
        </w:trPr>
        <w:tc>
          <w:tcPr>
            <w:tcW w:w="1044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6D1B7" w14:textId="77777777" w:rsidR="00A92F98" w:rsidRPr="00A92F98" w:rsidRDefault="00A92F98" w:rsidP="00A92F98">
            <w:pPr>
              <w:spacing w:after="0" w:line="240" w:lineRule="auto"/>
              <w:jc w:val="right"/>
              <w:rPr>
                <w:rFonts w:ascii="Corbel" w:eastAsia="Times New Roman" w:hAnsi="Corbel" w:cs="Calibri"/>
                <w:b/>
                <w:bCs/>
                <w:color w:val="FFFFFF"/>
                <w:sz w:val="20"/>
                <w:szCs w:val="20"/>
              </w:rPr>
            </w:pPr>
          </w:p>
        </w:tc>
      </w:tr>
      <w:tr w:rsidR="00A92F98" w:rsidRPr="00A92F98" w14:paraId="1492D1AD" w14:textId="77777777" w:rsidTr="00A92F98">
        <w:trPr>
          <w:trHeight w:val="331"/>
        </w:trPr>
        <w:tc>
          <w:tcPr>
            <w:tcW w:w="15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0B0F0"/>
            <w:noWrap/>
            <w:vAlign w:val="center"/>
            <w:hideMark/>
          </w:tcPr>
          <w:p w14:paraId="2F0AF03A" w14:textId="77777777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  <w:b/>
                <w:bCs/>
                <w:color w:val="FFFFFF"/>
              </w:rPr>
            </w:pPr>
            <w:r w:rsidRPr="00A92F98">
              <w:rPr>
                <w:rFonts w:ascii="Corbel" w:eastAsia="Times New Roman" w:hAnsi="Corbel" w:cs="Calibri"/>
                <w:b/>
                <w:bCs/>
                <w:color w:val="FFFFFF"/>
              </w:rPr>
              <w:t>Reference ID</w:t>
            </w: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B0F0"/>
            <w:noWrap/>
            <w:vAlign w:val="center"/>
            <w:hideMark/>
          </w:tcPr>
          <w:p w14:paraId="51AEB4D7" w14:textId="77777777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  <w:b/>
                <w:bCs/>
                <w:color w:val="FFFFFF"/>
              </w:rPr>
            </w:pPr>
            <w:r w:rsidRPr="00A92F98">
              <w:rPr>
                <w:rFonts w:ascii="Corbel" w:eastAsia="Times New Roman" w:hAnsi="Corbel" w:cs="Calibri"/>
                <w:b/>
                <w:bCs/>
                <w:color w:val="FFFFFF"/>
              </w:rPr>
              <w:t>Description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B0F0"/>
            <w:noWrap/>
            <w:vAlign w:val="center"/>
            <w:hideMark/>
          </w:tcPr>
          <w:p w14:paraId="365C78CB" w14:textId="77777777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  <w:b/>
                <w:bCs/>
                <w:color w:val="FFFFFF"/>
              </w:rPr>
            </w:pPr>
            <w:r w:rsidRPr="00A92F98">
              <w:rPr>
                <w:rFonts w:ascii="Corbel" w:eastAsia="Times New Roman" w:hAnsi="Corbel" w:cs="Calibri"/>
                <w:b/>
                <w:bCs/>
                <w:color w:val="FFFFFF"/>
              </w:rPr>
              <w:t>Price</w:t>
            </w:r>
          </w:p>
        </w:tc>
      </w:tr>
      <w:tr w:rsidR="00A92F98" w:rsidRPr="00A92F98" w14:paraId="05908A82" w14:textId="77777777" w:rsidTr="00A92F98">
        <w:trPr>
          <w:trHeight w:val="331"/>
        </w:trPr>
        <w:tc>
          <w:tcPr>
            <w:tcW w:w="153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3BBB75" w14:textId="5168AE87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D9359E2" w14:textId="77777777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BASIC DRY CLEANING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EC1FE6" w14:textId="774570C5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</w:tr>
      <w:tr w:rsidR="00A92F98" w:rsidRPr="00A92F98" w14:paraId="23430B73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1E4970" w14:textId="77777777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C30100</w:t>
            </w: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F4079B" w14:textId="77777777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Shirts / Blouse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DD4AECF" w14:textId="77777777" w:rsidR="00A92F98" w:rsidRPr="00A92F98" w:rsidRDefault="00A92F98" w:rsidP="00A92F98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$6.00 / lbs.</w:t>
            </w:r>
          </w:p>
        </w:tc>
      </w:tr>
      <w:tr w:rsidR="00A92F98" w:rsidRPr="00A92F98" w14:paraId="2D63D2A2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1B02DB" w14:textId="77777777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C30200</w:t>
            </w: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D4981B8" w14:textId="77777777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Pants / Slack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025AD8" w14:textId="77777777" w:rsidR="00A92F98" w:rsidRPr="00A92F98" w:rsidRDefault="00A92F98" w:rsidP="00A92F98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$7.50 / lbs.</w:t>
            </w:r>
          </w:p>
        </w:tc>
      </w:tr>
      <w:tr w:rsidR="00A92F98" w:rsidRPr="00A92F98" w14:paraId="0D028998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94533C" w14:textId="77777777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C30300</w:t>
            </w: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A4A2273" w14:textId="77777777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A92F98">
              <w:rPr>
                <w:rFonts w:ascii="Corbel" w:eastAsia="Times New Roman" w:hAnsi="Corbel" w:cs="Calibri"/>
                <w:color w:val="000000"/>
              </w:rPr>
              <w:t>Dresse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188713" w14:textId="77777777" w:rsidR="00A92F98" w:rsidRPr="00A92F98" w:rsidRDefault="00A92F98" w:rsidP="00A92F98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$10.00 / piece</w:t>
            </w:r>
          </w:p>
        </w:tc>
      </w:tr>
      <w:tr w:rsidR="00A92F98" w:rsidRPr="00A92F98" w14:paraId="3B5F1FFF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654DB5" w14:textId="77777777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C30400</w:t>
            </w: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62E928" w14:textId="77777777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Sports Jacket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975330" w14:textId="77777777" w:rsidR="00A92F98" w:rsidRPr="00A92F98" w:rsidRDefault="00A92F98" w:rsidP="00A92F98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$9.00 / piece</w:t>
            </w:r>
          </w:p>
        </w:tc>
      </w:tr>
      <w:tr w:rsidR="00A92F98" w:rsidRPr="00A92F98" w14:paraId="2959A5A1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5B3F05" w14:textId="77777777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C30500</w:t>
            </w: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68D844D" w14:textId="77777777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Sweater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193D82" w14:textId="77777777" w:rsidR="00A92F98" w:rsidRPr="00A92F98" w:rsidRDefault="00A92F98" w:rsidP="00A92F98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$8.00 / piece</w:t>
            </w:r>
          </w:p>
        </w:tc>
      </w:tr>
      <w:tr w:rsidR="00A92F98" w:rsidRPr="00A92F98" w14:paraId="75CB5459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33DFA3" w14:textId="77777777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C30600</w:t>
            </w: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175B5D" w14:textId="77777777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2 pc/ Suit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F18CF08" w14:textId="77777777" w:rsidR="00A92F98" w:rsidRPr="00A92F98" w:rsidRDefault="00A92F98" w:rsidP="00A92F98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$15.00 / piece</w:t>
            </w:r>
          </w:p>
        </w:tc>
      </w:tr>
      <w:tr w:rsidR="00A92F98" w:rsidRPr="00A92F98" w14:paraId="64EF9766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46FD0A6" w14:textId="77777777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C30700</w:t>
            </w: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A41C97" w14:textId="77777777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Winter Coat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E98DBE" w14:textId="77777777" w:rsidR="00A92F98" w:rsidRPr="00A92F98" w:rsidRDefault="00A92F98" w:rsidP="00A92F98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$17.50 / piece</w:t>
            </w:r>
          </w:p>
        </w:tc>
      </w:tr>
      <w:tr w:rsidR="00A92F98" w:rsidRPr="00A92F98" w14:paraId="080CF81A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901B0A" w14:textId="4133C809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6A398E" w14:textId="77777777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LAUNDRY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2EDE25" w14:textId="3E042CB4" w:rsidR="00A92F98" w:rsidRPr="00A92F98" w:rsidRDefault="00A92F98" w:rsidP="00A92F98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</w:p>
        </w:tc>
      </w:tr>
      <w:tr w:rsidR="00A92F98" w:rsidRPr="00A92F98" w14:paraId="1EAFFDE4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496BBEF" w14:textId="77777777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C40100</w:t>
            </w: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B4AC65" w14:textId="77777777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Business Shirt - Cotto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46802D" w14:textId="77777777" w:rsidR="00A92F98" w:rsidRPr="00A92F98" w:rsidRDefault="00A92F98" w:rsidP="00A92F98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$2.95/ piece</w:t>
            </w:r>
          </w:p>
        </w:tc>
      </w:tr>
      <w:tr w:rsidR="00A92F98" w:rsidRPr="00A92F98" w14:paraId="0F4C135F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0ABC880" w14:textId="77777777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C40200</w:t>
            </w: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937CAF0" w14:textId="77777777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Business Shirt - with Caff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713D5E" w14:textId="77777777" w:rsidR="00A92F98" w:rsidRPr="00A92F98" w:rsidRDefault="00A92F98" w:rsidP="00A92F98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$3.45/ piece</w:t>
            </w:r>
          </w:p>
        </w:tc>
      </w:tr>
      <w:tr w:rsidR="00A92F98" w:rsidRPr="00A92F98" w14:paraId="20892751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48FDD47" w14:textId="77777777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C40300</w:t>
            </w: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28EEB8" w14:textId="77777777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Business Shirt - Hand Touch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35AE17D" w14:textId="77777777" w:rsidR="00A92F98" w:rsidRPr="00A92F98" w:rsidRDefault="00A92F98" w:rsidP="00A92F98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$5.00/ piece</w:t>
            </w:r>
          </w:p>
        </w:tc>
      </w:tr>
      <w:tr w:rsidR="00A92F98" w:rsidRPr="00A92F98" w14:paraId="02862684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B61D06" w14:textId="77777777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C40400</w:t>
            </w: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845DC7" w14:textId="77777777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Business Shirt - Boxed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0E52AB" w14:textId="77777777" w:rsidR="00A92F98" w:rsidRPr="00A92F98" w:rsidRDefault="00A92F98" w:rsidP="00A92F98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$3.00/ piece</w:t>
            </w:r>
          </w:p>
        </w:tc>
      </w:tr>
      <w:tr w:rsidR="00A92F98" w:rsidRPr="00A92F98" w14:paraId="15947CB0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8058DD" w14:textId="7A8DE884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DDF7FF" w14:textId="77777777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WASH, DRY &amp; FOLD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37FB6CC" w14:textId="6B194C5C" w:rsidR="00A92F98" w:rsidRPr="00A92F98" w:rsidRDefault="00A92F98" w:rsidP="00A92F98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</w:p>
        </w:tc>
      </w:tr>
      <w:tr w:rsidR="00A92F98" w:rsidRPr="00A92F98" w14:paraId="6CC4CAC5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C8037D6" w14:textId="77777777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C50100</w:t>
            </w: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DEB0D05" w14:textId="77777777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Minimum 10 lbs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D5F5176" w14:textId="77777777" w:rsidR="00A92F98" w:rsidRPr="00A92F98" w:rsidRDefault="00A92F98" w:rsidP="00A92F98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$5.50 / piece</w:t>
            </w:r>
          </w:p>
        </w:tc>
      </w:tr>
      <w:tr w:rsidR="00A92F98" w:rsidRPr="00A92F98" w14:paraId="4D6115EC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4A3DC87" w14:textId="311E1BB2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5015B7" w14:textId="77777777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HOUSEHOLD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45DCBD1" w14:textId="44935750" w:rsidR="00A92F98" w:rsidRPr="00A92F98" w:rsidRDefault="00A92F98" w:rsidP="00A92F98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</w:p>
        </w:tc>
      </w:tr>
      <w:tr w:rsidR="00A92F98" w:rsidRPr="00A92F98" w14:paraId="5299B975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92E876" w14:textId="77777777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C60100</w:t>
            </w: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EECB5A8" w14:textId="77777777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  <w:color w:val="000000"/>
              </w:rPr>
            </w:pPr>
            <w:r w:rsidRPr="00A92F98">
              <w:rPr>
                <w:rFonts w:ascii="Corbel" w:eastAsia="Times New Roman" w:hAnsi="Corbel" w:cs="Calibri"/>
                <w:color w:val="000000"/>
              </w:rPr>
              <w:t>Comforter - Laundered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A01D01D" w14:textId="77777777" w:rsidR="00A92F98" w:rsidRPr="00A92F98" w:rsidRDefault="00A92F98" w:rsidP="00A92F98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$3.50 / lbs.</w:t>
            </w:r>
          </w:p>
        </w:tc>
      </w:tr>
      <w:tr w:rsidR="00A92F98" w:rsidRPr="00A92F98" w14:paraId="545241E7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E6C9DEF" w14:textId="77777777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C60200</w:t>
            </w: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7F3D142" w14:textId="77777777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Comforter - Dry Clea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AFBF7F" w14:textId="77777777" w:rsidR="00A92F98" w:rsidRPr="00A92F98" w:rsidRDefault="00A92F98" w:rsidP="00A92F98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$31.95/ piece</w:t>
            </w:r>
          </w:p>
        </w:tc>
      </w:tr>
      <w:tr w:rsidR="00A92F98" w:rsidRPr="00A92F98" w14:paraId="0DBCB6C0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2B721CB" w14:textId="77777777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C60300</w:t>
            </w: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9851A5" w14:textId="77777777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Drapers / Curtain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810C2B" w14:textId="77777777" w:rsidR="00A92F98" w:rsidRPr="00A92F98" w:rsidRDefault="00A92F98" w:rsidP="00A92F98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$10.00 / piece</w:t>
            </w:r>
          </w:p>
        </w:tc>
      </w:tr>
      <w:tr w:rsidR="00A92F98" w:rsidRPr="00A92F98" w14:paraId="40A51F4F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BBB9129" w14:textId="77777777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C60400</w:t>
            </w: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BC8839" w14:textId="77777777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Towels / Rug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C29A45" w14:textId="77777777" w:rsidR="00A92F98" w:rsidRPr="00A92F98" w:rsidRDefault="00A92F98" w:rsidP="00A92F98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$15.00 / lbs.</w:t>
            </w:r>
          </w:p>
        </w:tc>
      </w:tr>
      <w:tr w:rsidR="00A92F98" w:rsidRPr="00A92F98" w14:paraId="2B08C465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AEF62A" w14:textId="2B6D7662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8266247" w14:textId="77777777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ALTERATIO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952067" w14:textId="6389757F" w:rsidR="00A92F98" w:rsidRPr="00A92F98" w:rsidRDefault="00A92F98" w:rsidP="00A92F98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</w:p>
        </w:tc>
      </w:tr>
      <w:tr w:rsidR="00A92F98" w:rsidRPr="00A92F98" w14:paraId="1496620A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631A48" w14:textId="77777777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C70100</w:t>
            </w: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F3E97E" w14:textId="77777777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Button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513621" w14:textId="77777777" w:rsidR="00A92F98" w:rsidRPr="00A92F98" w:rsidRDefault="00A92F98" w:rsidP="00A92F98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$2.00 / piece</w:t>
            </w:r>
          </w:p>
        </w:tc>
      </w:tr>
      <w:tr w:rsidR="00A92F98" w:rsidRPr="00A92F98" w14:paraId="46DD8266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83BC923" w14:textId="77777777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C70200</w:t>
            </w: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A023B2" w14:textId="77777777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Miscellaneous Repairs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8657A8" w14:textId="77777777" w:rsidR="00A92F98" w:rsidRPr="00A92F98" w:rsidRDefault="00A92F98" w:rsidP="00A92F98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$5.00 / piece</w:t>
            </w:r>
          </w:p>
        </w:tc>
      </w:tr>
      <w:tr w:rsidR="00A92F98" w:rsidRPr="00A92F98" w14:paraId="5AE4D7C7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AE07000" w14:textId="77777777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C70300</w:t>
            </w: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358DE2" w14:textId="77777777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Regular Hem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49107CB" w14:textId="77777777" w:rsidR="00A92F98" w:rsidRPr="00A92F98" w:rsidRDefault="00A92F98" w:rsidP="00A92F98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$12.00 / piece</w:t>
            </w:r>
          </w:p>
        </w:tc>
      </w:tr>
      <w:tr w:rsidR="00A92F98" w:rsidRPr="00A92F98" w14:paraId="4F1FB695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36CFC0" w14:textId="77777777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C70400</w:t>
            </w: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CCC628" w14:textId="77777777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Hem with Cuff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DA9200" w14:textId="77777777" w:rsidR="00A92F98" w:rsidRPr="00A92F98" w:rsidRDefault="00A92F98" w:rsidP="00A92F98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$14.00 / piece</w:t>
            </w:r>
          </w:p>
        </w:tc>
      </w:tr>
      <w:tr w:rsidR="00A92F98" w:rsidRPr="00A92F98" w14:paraId="78ECAF59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EAC4EE5" w14:textId="77777777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C70500</w:t>
            </w: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35B55BA" w14:textId="77777777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Double Stich Hem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F46C54" w14:textId="77777777" w:rsidR="00A92F98" w:rsidRPr="00A92F98" w:rsidRDefault="00A92F98" w:rsidP="00A92F98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$15.00 / piece</w:t>
            </w:r>
          </w:p>
        </w:tc>
      </w:tr>
      <w:tr w:rsidR="00A92F98" w:rsidRPr="00A92F98" w14:paraId="39741C88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B0FEB8F" w14:textId="77777777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C70600</w:t>
            </w: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CCC9B1A" w14:textId="77777777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Jeans Regular Hem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066F93A" w14:textId="77777777" w:rsidR="00A92F98" w:rsidRPr="00A92F98" w:rsidRDefault="00A92F98" w:rsidP="00A92F98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$14.00 / piece</w:t>
            </w:r>
          </w:p>
        </w:tc>
      </w:tr>
      <w:tr w:rsidR="00A92F98" w:rsidRPr="00A92F98" w14:paraId="64ECAA14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6776DFD" w14:textId="77777777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C70700</w:t>
            </w: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EC361EC" w14:textId="77777777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Jeans Original Hem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905A80" w14:textId="77777777" w:rsidR="00A92F98" w:rsidRPr="00A92F98" w:rsidRDefault="00A92F98" w:rsidP="00A92F98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$18.00 / piece</w:t>
            </w:r>
          </w:p>
        </w:tc>
      </w:tr>
      <w:tr w:rsidR="00A92F98" w:rsidRPr="00A92F98" w14:paraId="449AE1A7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45A957" w14:textId="77777777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C70800</w:t>
            </w: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7E53E9" w14:textId="77777777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Zipper Replacement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E65DB4D" w14:textId="77777777" w:rsidR="00A92F98" w:rsidRPr="00A92F98" w:rsidRDefault="00A92F98" w:rsidP="00A92F98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$16.00 / piece</w:t>
            </w:r>
          </w:p>
        </w:tc>
      </w:tr>
      <w:tr w:rsidR="00A92F98" w:rsidRPr="00A92F98" w14:paraId="4EA59302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CFA4DB" w14:textId="77777777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C70900</w:t>
            </w: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F4093A" w14:textId="77777777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Taper / Waist / Sizing / Crutch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12BB3B" w14:textId="77777777" w:rsidR="00A92F98" w:rsidRPr="00A92F98" w:rsidRDefault="00A92F98" w:rsidP="00A92F98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  <w:r w:rsidRPr="00A92F98">
              <w:rPr>
                <w:rFonts w:ascii="Corbel" w:eastAsia="Times New Roman" w:hAnsi="Corbel" w:cs="Calibri"/>
              </w:rPr>
              <w:t>$16.00 / piece</w:t>
            </w:r>
          </w:p>
        </w:tc>
      </w:tr>
      <w:tr w:rsidR="00A92F98" w:rsidRPr="00A92F98" w14:paraId="1F936989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05A5FE" w14:textId="46E69F00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BDDB31" w14:textId="7C8CF6D7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8E9913" w14:textId="21636100" w:rsidR="00A92F98" w:rsidRPr="00A92F98" w:rsidRDefault="00A92F98" w:rsidP="00A92F98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</w:p>
        </w:tc>
      </w:tr>
      <w:tr w:rsidR="00A92F98" w:rsidRPr="00A92F98" w14:paraId="7D8ABE3B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447B5E" w14:textId="6213A48E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3DB3BE" w14:textId="65B4BF16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255DC2" w14:textId="186E9772" w:rsidR="00A92F98" w:rsidRPr="00A92F98" w:rsidRDefault="00A92F98" w:rsidP="00A92F98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</w:p>
        </w:tc>
      </w:tr>
      <w:tr w:rsidR="00A92F98" w:rsidRPr="00A92F98" w14:paraId="5B3073A0" w14:textId="77777777" w:rsidTr="00A92F98">
        <w:trPr>
          <w:trHeight w:val="331"/>
        </w:trPr>
        <w:tc>
          <w:tcPr>
            <w:tcW w:w="153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B0C6B5" w14:textId="0B503ACA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</w:rPr>
            </w:pPr>
          </w:p>
        </w:tc>
        <w:tc>
          <w:tcPr>
            <w:tcW w:w="729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C3EF88" w14:textId="64E048A8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C9362E" w14:textId="269CB534" w:rsidR="00A92F98" w:rsidRPr="00A92F98" w:rsidRDefault="00A92F98" w:rsidP="00A92F98">
            <w:pPr>
              <w:spacing w:after="0" w:line="240" w:lineRule="auto"/>
              <w:jc w:val="right"/>
              <w:rPr>
                <w:rFonts w:ascii="Corbel" w:eastAsia="Times New Roman" w:hAnsi="Corbel" w:cs="Calibri"/>
              </w:rPr>
            </w:pPr>
          </w:p>
        </w:tc>
      </w:tr>
      <w:tr w:rsidR="00A92F98" w:rsidRPr="00A92F98" w14:paraId="55BBDFAA" w14:textId="77777777" w:rsidTr="00A92F98">
        <w:trPr>
          <w:trHeight w:val="360"/>
        </w:trPr>
        <w:tc>
          <w:tcPr>
            <w:tcW w:w="10440" w:type="dxa"/>
            <w:gridSpan w:val="4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C3AC59C" w14:textId="77777777" w:rsidR="00A92F98" w:rsidRPr="00A92F98" w:rsidRDefault="00A92F98" w:rsidP="00A92F98">
            <w:pPr>
              <w:spacing w:after="0" w:line="240" w:lineRule="auto"/>
              <w:rPr>
                <w:rFonts w:ascii="Corbel" w:eastAsia="Times New Roman" w:hAnsi="Corbel" w:cs="Calibri"/>
                <w:b/>
                <w:bCs/>
              </w:rPr>
            </w:pPr>
            <w:r w:rsidRPr="00A92F98">
              <w:rPr>
                <w:rFonts w:ascii="Corbel" w:eastAsia="Times New Roman" w:hAnsi="Corbel" w:cs="Calibri"/>
                <w:b/>
                <w:bCs/>
              </w:rPr>
              <w:t>Note:</w:t>
            </w:r>
          </w:p>
        </w:tc>
      </w:tr>
      <w:tr w:rsidR="00A92F98" w:rsidRPr="00A92F98" w14:paraId="217BA778" w14:textId="77777777" w:rsidTr="00A92F98">
        <w:trPr>
          <w:trHeight w:val="1484"/>
        </w:trPr>
        <w:tc>
          <w:tcPr>
            <w:tcW w:w="10440" w:type="dxa"/>
            <w:gridSpan w:val="4"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</w:tcPr>
          <w:p w14:paraId="565F4F8D" w14:textId="77777777" w:rsidR="00A92F98" w:rsidRPr="00A92F98" w:rsidRDefault="00A92F98" w:rsidP="00A92F98">
            <w:pPr>
              <w:spacing w:after="0" w:line="240" w:lineRule="auto"/>
              <w:jc w:val="both"/>
              <w:rPr>
                <w:rFonts w:ascii="Corbel" w:eastAsia="Times New Roman" w:hAnsi="Corbel" w:cs="Calibri"/>
                <w:b/>
                <w:bCs/>
              </w:rPr>
            </w:pPr>
          </w:p>
        </w:tc>
      </w:tr>
      <w:tr w:rsidR="00A92F98" w:rsidRPr="00A92F98" w14:paraId="7493A337" w14:textId="77777777" w:rsidTr="00A92F98">
        <w:trPr>
          <w:trHeight w:val="375"/>
        </w:trPr>
        <w:tc>
          <w:tcPr>
            <w:tcW w:w="10440" w:type="dxa"/>
            <w:gridSpan w:val="4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7D5787" w14:textId="77777777" w:rsidR="00A92F98" w:rsidRPr="00A92F98" w:rsidRDefault="00A92F98" w:rsidP="00A92F98">
            <w:pPr>
              <w:spacing w:after="0" w:line="240" w:lineRule="auto"/>
              <w:jc w:val="center"/>
              <w:rPr>
                <w:rFonts w:ascii="Corbel" w:eastAsia="Times New Roman" w:hAnsi="Corbel" w:cs="Calibri"/>
                <w:sz w:val="18"/>
                <w:szCs w:val="18"/>
              </w:rPr>
            </w:pPr>
            <w:r w:rsidRPr="00A92F98">
              <w:rPr>
                <w:rFonts w:ascii="Corbel" w:eastAsia="Times New Roman" w:hAnsi="Corbel" w:cs="Calibri"/>
                <w:sz w:val="18"/>
                <w:szCs w:val="18"/>
              </w:rPr>
              <w:t>456 Everywhere Blvd, Johnsontown St.   12345 | 202-555-0147 | &lt;Website Address&gt;</w:t>
            </w:r>
          </w:p>
        </w:tc>
      </w:tr>
    </w:tbl>
    <w:p w14:paraId="45483888" w14:textId="7EAD9B09" w:rsidR="00A92F98" w:rsidRPr="00A92F98" w:rsidRDefault="00A92F98" w:rsidP="00A92F98">
      <w:pPr>
        <w:spacing w:after="0"/>
        <w:rPr>
          <w:sz w:val="2"/>
          <w:szCs w:val="2"/>
        </w:rPr>
      </w:pPr>
    </w:p>
    <w:sectPr w:rsidR="00A92F98" w:rsidRPr="00A92F98" w:rsidSect="00A92F9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BCC43B" w14:textId="77777777" w:rsidR="009707A1" w:rsidRDefault="009707A1" w:rsidP="00025008">
      <w:pPr>
        <w:spacing w:after="0" w:line="240" w:lineRule="auto"/>
      </w:pPr>
      <w:r>
        <w:separator/>
      </w:r>
    </w:p>
  </w:endnote>
  <w:endnote w:type="continuationSeparator" w:id="0">
    <w:p w14:paraId="502BE280" w14:textId="77777777" w:rsidR="009707A1" w:rsidRDefault="009707A1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AE21AB" w14:textId="77777777" w:rsidR="008E1B81" w:rsidRDefault="008E1B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21A5C71E" w:rsidR="00096E54" w:rsidRPr="00396B47" w:rsidRDefault="00396B47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8BDC29" w14:textId="77777777" w:rsidR="008E1B81" w:rsidRDefault="008E1B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B9F339" w14:textId="77777777" w:rsidR="009707A1" w:rsidRDefault="009707A1" w:rsidP="00025008">
      <w:pPr>
        <w:spacing w:after="0" w:line="240" w:lineRule="auto"/>
      </w:pPr>
      <w:r>
        <w:separator/>
      </w:r>
    </w:p>
  </w:footnote>
  <w:footnote w:type="continuationSeparator" w:id="0">
    <w:p w14:paraId="5FDDB7BE" w14:textId="77777777" w:rsidR="009707A1" w:rsidRDefault="009707A1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11596F" w14:textId="77777777" w:rsidR="008E1B81" w:rsidRDefault="008E1B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2474CC6" w:rsidR="00096E54" w:rsidRPr="002C01F7" w:rsidRDefault="00396B47" w:rsidP="00025008">
    <w:pPr>
      <w:pStyle w:val="Header"/>
      <w:tabs>
        <w:tab w:val="clear" w:pos="9360"/>
      </w:tabs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45903CD" wp14:editId="0C218A1F">
          <wp:simplePos x="0" y="0"/>
          <wp:positionH relativeFrom="column">
            <wp:posOffset>5553075</wp:posOffset>
          </wp:positionH>
          <wp:positionV relativeFrom="paragraph">
            <wp:posOffset>-207010</wp:posOffset>
          </wp:positionV>
          <wp:extent cx="1428115" cy="299085"/>
          <wp:effectExtent l="0" t="0" r="635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115" cy="29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DFF9E7" w14:textId="77777777" w:rsidR="008E1B81" w:rsidRDefault="008E1B8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gFAB/8z+I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226F4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4F66"/>
    <w:rsid w:val="003369DC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822600"/>
    <w:rsid w:val="00830903"/>
    <w:rsid w:val="0084762B"/>
    <w:rsid w:val="00862B37"/>
    <w:rsid w:val="008C6E2C"/>
    <w:rsid w:val="008E1B81"/>
    <w:rsid w:val="00924D6B"/>
    <w:rsid w:val="00926C13"/>
    <w:rsid w:val="00945904"/>
    <w:rsid w:val="00955BCC"/>
    <w:rsid w:val="009563D2"/>
    <w:rsid w:val="009707A1"/>
    <w:rsid w:val="009724DF"/>
    <w:rsid w:val="00981384"/>
    <w:rsid w:val="0098739B"/>
    <w:rsid w:val="009A0ECA"/>
    <w:rsid w:val="009B7422"/>
    <w:rsid w:val="009D03B3"/>
    <w:rsid w:val="00A310DF"/>
    <w:rsid w:val="00A6676C"/>
    <w:rsid w:val="00A66F94"/>
    <w:rsid w:val="00A76834"/>
    <w:rsid w:val="00A80844"/>
    <w:rsid w:val="00A83A36"/>
    <w:rsid w:val="00A92F98"/>
    <w:rsid w:val="00AA0370"/>
    <w:rsid w:val="00AD49A7"/>
    <w:rsid w:val="00AD728D"/>
    <w:rsid w:val="00B24FCF"/>
    <w:rsid w:val="00B3605A"/>
    <w:rsid w:val="00B72328"/>
    <w:rsid w:val="00B93539"/>
    <w:rsid w:val="00BA6BB1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1BAB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E33EB"/>
    <w:rsid w:val="00EF1F67"/>
    <w:rsid w:val="00F030A8"/>
    <w:rsid w:val="00F22554"/>
    <w:rsid w:val="00F576A8"/>
    <w:rsid w:val="00F74AC8"/>
    <w:rsid w:val="00F924B2"/>
    <w:rsid w:val="00F96D92"/>
    <w:rsid w:val="00FD11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5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3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0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33A935-9D43-4D47-A3EC-FF3CE0073C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</Pages>
  <Words>188</Words>
  <Characters>10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5</cp:revision>
  <dcterms:created xsi:type="dcterms:W3CDTF">2020-03-30T12:09:00Z</dcterms:created>
  <dcterms:modified xsi:type="dcterms:W3CDTF">2020-06-15T01:52:00Z</dcterms:modified>
</cp:coreProperties>
</file>